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уз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729214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78557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933628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823213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772067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818659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806710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815619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766080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744498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906059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60230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778250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904977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842939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792017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789740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04510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97923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736901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857973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710278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01152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793066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808882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783418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882142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741644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696301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819881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793066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653117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51904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722287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узин Даниил Александрович НБИбд-01-21</dc:creator>
  <dc:language>ru-RU</dc:language>
  <cp:keywords/>
  <dcterms:created xsi:type="dcterms:W3CDTF">2022-05-10T12:17:42Z</dcterms:created>
  <dcterms:modified xsi:type="dcterms:W3CDTF">2022-05-10T12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